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24217" w14:textId="111A378E" w:rsidR="00F65393" w:rsidRPr="00FC3392" w:rsidRDefault="00F65393" w:rsidP="008E2A6E">
      <w:pPr>
        <w:spacing w:after="0" w:line="360" w:lineRule="auto"/>
        <w:jc w:val="center"/>
        <w:rPr>
          <w:rFonts w:ascii="Times New Roman" w:eastAsia="Bookman Old Style" w:hAnsi="Times New Roman" w:cs="Times New Roman"/>
          <w:b/>
          <w:color w:val="2F5496" w:themeColor="accent1" w:themeShade="BF"/>
          <w:sz w:val="36"/>
          <w:szCs w:val="36"/>
        </w:rPr>
      </w:pPr>
      <w:r w:rsidRPr="00FC3392">
        <w:rPr>
          <w:rFonts w:ascii="Times New Roman" w:eastAsia="Bookman Old Style" w:hAnsi="Times New Roman" w:cs="Times New Roman"/>
          <w:b/>
          <w:color w:val="2F5496" w:themeColor="accent1" w:themeShade="BF"/>
          <w:sz w:val="36"/>
          <w:szCs w:val="36"/>
        </w:rPr>
        <w:t xml:space="preserve">BAB </w:t>
      </w:r>
      <w:r w:rsidR="0001023C">
        <w:rPr>
          <w:rFonts w:ascii="Times New Roman" w:eastAsia="Bookman Old Style" w:hAnsi="Times New Roman" w:cs="Times New Roman"/>
          <w:b/>
          <w:color w:val="2F5496" w:themeColor="accent1" w:themeShade="BF"/>
          <w:sz w:val="36"/>
          <w:szCs w:val="36"/>
        </w:rPr>
        <w:t>8</w:t>
      </w:r>
      <w:r w:rsidRPr="00FC3392">
        <w:rPr>
          <w:rFonts w:ascii="Times New Roman" w:eastAsia="Bookman Old Style" w:hAnsi="Times New Roman" w:cs="Times New Roman"/>
          <w:b/>
          <w:color w:val="2F5496" w:themeColor="accent1" w:themeShade="BF"/>
          <w:sz w:val="36"/>
          <w:szCs w:val="36"/>
        </w:rPr>
        <w:t xml:space="preserve"> – </w:t>
      </w:r>
      <w:r w:rsidR="00264AF0">
        <w:rPr>
          <w:rFonts w:ascii="Times New Roman" w:eastAsia="Bookman Old Style" w:hAnsi="Times New Roman" w:cs="Times New Roman"/>
          <w:b/>
          <w:color w:val="2F5496" w:themeColor="accent1" w:themeShade="BF"/>
          <w:sz w:val="36"/>
          <w:szCs w:val="36"/>
        </w:rPr>
        <w:t xml:space="preserve">TEXT </w:t>
      </w:r>
      <w:r w:rsidR="0001023C">
        <w:rPr>
          <w:rFonts w:ascii="Times New Roman" w:eastAsia="Bookman Old Style" w:hAnsi="Times New Roman" w:cs="Times New Roman"/>
          <w:b/>
          <w:color w:val="2F5496" w:themeColor="accent1" w:themeShade="BF"/>
          <w:sz w:val="36"/>
          <w:szCs w:val="36"/>
        </w:rPr>
        <w:t>CLASSIFICATION</w:t>
      </w:r>
    </w:p>
    <w:p w14:paraId="1D64D391" w14:textId="576879BD" w:rsidR="00F65393" w:rsidRDefault="00F65393" w:rsidP="008E2A6E">
      <w:pPr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tbl>
      <w:tblPr>
        <w:tblStyle w:val="a"/>
        <w:tblW w:w="9356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9356"/>
      </w:tblGrid>
      <w:tr w:rsidR="008D051D" w:rsidRPr="00FC3392" w14:paraId="65B58EA7" w14:textId="77777777" w:rsidTr="00CF18B2">
        <w:tc>
          <w:tcPr>
            <w:tcW w:w="9356" w:type="dxa"/>
            <w:shd w:val="clear" w:color="auto" w:fill="2F5496"/>
            <w:vAlign w:val="center"/>
          </w:tcPr>
          <w:p w14:paraId="0C925AE4" w14:textId="77777777" w:rsidR="008D051D" w:rsidRPr="00FC3392" w:rsidRDefault="008D051D" w:rsidP="008E2A6E">
            <w:pPr>
              <w:spacing w:before="120" w:after="120" w:line="360" w:lineRule="auto"/>
              <w:rPr>
                <w:rFonts w:ascii="Times New Roman" w:hAnsi="Times New Roman" w:cs="Times New Roman"/>
                <w:b/>
              </w:rPr>
            </w:pPr>
            <w:bookmarkStart w:id="0" w:name="_Hlk97879374"/>
            <w:r w:rsidRPr="00FC3392">
              <w:rPr>
                <w:rFonts w:ascii="Times New Roman" w:hAnsi="Times New Roman" w:cs="Times New Roman"/>
                <w:b/>
                <w:color w:val="FFFFFF"/>
              </w:rPr>
              <w:t>TUJUAN BELAJAR</w:t>
            </w:r>
          </w:p>
        </w:tc>
      </w:tr>
    </w:tbl>
    <w:bookmarkEnd w:id="0"/>
    <w:p w14:paraId="2B2DC970" w14:textId="6F0FF1ED" w:rsidR="00264AF0" w:rsidRPr="00F96846" w:rsidRDefault="008D051D" w:rsidP="00F96846">
      <w:pPr>
        <w:pStyle w:val="ListParagraph"/>
        <w:numPr>
          <w:ilvl w:val="0"/>
          <w:numId w:val="7"/>
        </w:numPr>
        <w:spacing w:before="240" w:after="0" w:line="360" w:lineRule="auto"/>
        <w:ind w:left="709" w:hanging="425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1766E">
        <w:rPr>
          <w:rFonts w:ascii="Times New Roman" w:hAnsi="Times New Roman" w:cs="Times New Roman"/>
          <w:iCs/>
          <w:sz w:val="24"/>
          <w:szCs w:val="24"/>
        </w:rPr>
        <w:t>Memahami</w:t>
      </w:r>
      <w:r w:rsidR="006C41B7">
        <w:rPr>
          <w:rFonts w:ascii="Times New Roman" w:hAnsi="Times New Roman" w:cs="Times New Roman"/>
          <w:iCs/>
          <w:sz w:val="24"/>
          <w:szCs w:val="24"/>
        </w:rPr>
        <w:t xml:space="preserve"> dan menerapkan</w:t>
      </w:r>
      <w:r w:rsidRPr="00F1766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64AF0">
        <w:rPr>
          <w:rFonts w:ascii="Times New Roman" w:hAnsi="Times New Roman" w:cs="Times New Roman"/>
          <w:i/>
          <w:sz w:val="24"/>
          <w:szCs w:val="24"/>
        </w:rPr>
        <w:t xml:space="preserve">Text </w:t>
      </w:r>
      <w:r w:rsidR="00F96846">
        <w:rPr>
          <w:rFonts w:ascii="Times New Roman" w:hAnsi="Times New Roman" w:cs="Times New Roman"/>
          <w:i/>
          <w:sz w:val="24"/>
          <w:szCs w:val="24"/>
        </w:rPr>
        <w:t>Classification</w:t>
      </w:r>
      <w:r w:rsidR="00264AF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64AF0">
        <w:rPr>
          <w:rFonts w:ascii="Times New Roman" w:hAnsi="Times New Roman" w:cs="Times New Roman"/>
          <w:iCs/>
          <w:sz w:val="24"/>
          <w:szCs w:val="24"/>
        </w:rPr>
        <w:t>menggunakan Python</w:t>
      </w:r>
    </w:p>
    <w:tbl>
      <w:tblPr>
        <w:tblStyle w:val="a"/>
        <w:tblW w:w="9356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9356"/>
      </w:tblGrid>
      <w:tr w:rsidR="008D051D" w:rsidRPr="00FC3392" w14:paraId="6F550C08" w14:textId="77777777" w:rsidTr="00CF18B2">
        <w:tc>
          <w:tcPr>
            <w:tcW w:w="9356" w:type="dxa"/>
            <w:shd w:val="clear" w:color="auto" w:fill="2F5496"/>
            <w:vAlign w:val="center"/>
          </w:tcPr>
          <w:p w14:paraId="08DF087B" w14:textId="7BF0472B" w:rsidR="008D051D" w:rsidRPr="00FC3392" w:rsidRDefault="008D051D" w:rsidP="008E2A6E">
            <w:pPr>
              <w:spacing w:before="120" w:after="120" w:line="360" w:lineRule="auto"/>
              <w:rPr>
                <w:rFonts w:ascii="Times New Roman" w:hAnsi="Times New Roman" w:cs="Times New Roman"/>
                <w:b/>
              </w:rPr>
            </w:pPr>
            <w:bookmarkStart w:id="1" w:name="_Hlk97879399"/>
            <w:r>
              <w:rPr>
                <w:rFonts w:ascii="Times New Roman" w:hAnsi="Times New Roman" w:cs="Times New Roman"/>
                <w:b/>
                <w:color w:val="FFFFFF"/>
              </w:rPr>
              <w:t>DASAR TEORI</w:t>
            </w:r>
          </w:p>
        </w:tc>
      </w:tr>
    </w:tbl>
    <w:bookmarkEnd w:id="1"/>
    <w:p w14:paraId="71D7436A" w14:textId="287D4557" w:rsidR="00626B6E" w:rsidRDefault="006C5D04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xt </w:t>
      </w:r>
      <w:r w:rsidR="006B6E1C">
        <w:rPr>
          <w:rFonts w:ascii="Times New Roman" w:hAnsi="Times New Roman" w:cs="Times New Roman"/>
          <w:sz w:val="24"/>
          <w:szCs w:val="24"/>
        </w:rPr>
        <w:t>classification</w:t>
      </w:r>
      <w:r>
        <w:rPr>
          <w:rFonts w:ascii="Times New Roman" w:hAnsi="Times New Roman" w:cs="Times New Roman"/>
          <w:sz w:val="24"/>
          <w:szCs w:val="24"/>
        </w:rPr>
        <w:t xml:space="preserve"> merupakan istilah untuk </w:t>
      </w:r>
      <w:r w:rsidR="006B6E1C">
        <w:rPr>
          <w:rFonts w:ascii="Times New Roman" w:hAnsi="Times New Roman" w:cs="Times New Roman"/>
          <w:sz w:val="24"/>
          <w:szCs w:val="24"/>
        </w:rPr>
        <w:t>pengkategorian data teks berlabel berdasarkan ketentuan yang telah diberikan</w:t>
      </w:r>
    </w:p>
    <w:p w14:paraId="1D5D09DC" w14:textId="78630ED2" w:rsidR="006C5D04" w:rsidRDefault="006C5D04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teks dapat memiliki struktur semi maupun teks bebas</w:t>
      </w:r>
    </w:p>
    <w:p w14:paraId="0B3C8CEC" w14:textId="171F086F" w:rsidR="006C5D04" w:rsidRDefault="006C5D04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oh data yang memiliki struktur semi yaitu html, json, iklan koran, daftar Pustaka, dsb</w:t>
      </w:r>
    </w:p>
    <w:p w14:paraId="1C93557B" w14:textId="00BEDA54" w:rsidR="006C5D04" w:rsidRDefault="006C5D04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oh data teks bebas yaitu esai, berita, buku, dsb.</w:t>
      </w:r>
    </w:p>
    <w:p w14:paraId="34CA6DD5" w14:textId="3951A20F" w:rsidR="006C5D04" w:rsidRDefault="006C5D04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lam python, toolkit yang dapat digunakan untuk melakukan text mining salah satunya adalah NLTK</w:t>
      </w:r>
    </w:p>
    <w:p w14:paraId="0BC2F6D0" w14:textId="45F6EE63" w:rsidR="006C5D04" w:rsidRDefault="006C5D04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nginstall NLTK, cukup lakukan perintah pip install nltk dan lakukan import</w:t>
      </w:r>
    </w:p>
    <w:p w14:paraId="2D2435FD" w14:textId="6464B9EF" w:rsidR="006C5D04" w:rsidRDefault="006C5D04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kenisasi merupakan langkah awal dalam pemrosesan teks, langkah ini mengubah sebuah teks menjadi list yang berisi elemen berupa setiap kata dari teks tersebut.</w:t>
      </w:r>
    </w:p>
    <w:p w14:paraId="073DE776" w14:textId="763AC553" w:rsidR="006C5D04" w:rsidRDefault="006C5D04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tuk melakukan tokenisasi, perintah </w:t>
      </w:r>
      <w:proofErr w:type="gramStart"/>
      <w:r>
        <w:rPr>
          <w:rFonts w:ascii="Times New Roman" w:hAnsi="Times New Roman" w:cs="Times New Roman"/>
          <w:sz w:val="24"/>
          <w:szCs w:val="24"/>
        </w:rPr>
        <w:t>string.split</w:t>
      </w:r>
      <w:proofErr w:type="gramEnd"/>
      <w:r>
        <w:rPr>
          <w:rFonts w:ascii="Times New Roman" w:hAnsi="Times New Roman" w:cs="Times New Roman"/>
          <w:sz w:val="24"/>
          <w:szCs w:val="24"/>
        </w:rPr>
        <w:t>() dapat dilakukan, atau menggunakan NLTK</w:t>
      </w:r>
    </w:p>
    <w:p w14:paraId="47B0E961" w14:textId="3F4117F6" w:rsidR="006C5D04" w:rsidRDefault="0060136E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013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E0622F" wp14:editId="036E7311">
            <wp:extent cx="4121150" cy="2380361"/>
            <wp:effectExtent l="0" t="0" r="0" b="127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5470" cy="2382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113F6" w14:textId="728D5748" w:rsidR="0060136E" w:rsidRDefault="0060136E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013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F9D499" wp14:editId="4273E10C">
            <wp:extent cx="3835400" cy="132268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6703" cy="1326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A61C3" w14:textId="675F3ED2" w:rsidR="0060136E" w:rsidRDefault="0060136E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elah tokenisasi, kita dapat mengetahui berapa kali sebuah kata muncul dalam teks tersebut dengan mencari frekuensinya</w:t>
      </w:r>
    </w:p>
    <w:p w14:paraId="4BF9FD38" w14:textId="1E0FF138" w:rsidR="0060136E" w:rsidRDefault="00A97A05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kuensi kata yang muncul dalam sebuah teks dapat menjadi tanda awal tingkat kepentingan kata tersebut dalam korpus</w:t>
      </w:r>
    </w:p>
    <w:p w14:paraId="64A5B288" w14:textId="04C0E6CA" w:rsidR="00A97A05" w:rsidRDefault="00A97A05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ncari frekuensi kata, dapat menggunakan fungsi FreqDist dari NLTK</w:t>
      </w:r>
    </w:p>
    <w:p w14:paraId="7762904C" w14:textId="45B671C8" w:rsidR="00A97A05" w:rsidRDefault="00A97A05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97A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102976" wp14:editId="18D886C2">
            <wp:extent cx="4273550" cy="2137004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77178" cy="213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CD11" w14:textId="45E1F57F" w:rsidR="00A97A05" w:rsidRDefault="00A97A05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au, dengan menggunakan method most_common untuk mencari beberapa kata dengan frekuensi tertinggi dalam korpus</w:t>
      </w:r>
    </w:p>
    <w:p w14:paraId="0893F2CA" w14:textId="0BA7ED25" w:rsidR="00A97A05" w:rsidRDefault="00A97A05" w:rsidP="00554E7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97A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D7C123" wp14:editId="6BCCA433">
            <wp:extent cx="3933821" cy="318770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0048" cy="319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921E" w14:textId="35CCAF60" w:rsidR="00806735" w:rsidRDefault="00806735" w:rsidP="003478D0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Bahasa Indonesia, terdapat library stemming dan lemma dengan nama PySastrawi</w:t>
      </w:r>
    </w:p>
    <w:p w14:paraId="35580804" w14:textId="3F756F3C" w:rsidR="00806735" w:rsidRDefault="00806735" w:rsidP="00806735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A06B80" wp14:editId="7D28E092">
            <wp:extent cx="4584700" cy="2771698"/>
            <wp:effectExtent l="0" t="0" r="635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006" cy="2774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92432" w14:textId="55167C95" w:rsidR="00806735" w:rsidRDefault="00806735" w:rsidP="00806735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opwords merupakan kata yang paling banyak muncul dalam sebuah teks. Biasanya tidak memiliki makna tertentu, contoh “the” “an” “a” “on” “is”. </w:t>
      </w:r>
    </w:p>
    <w:p w14:paraId="5AB63C97" w14:textId="362EC27E" w:rsidR="00806735" w:rsidRDefault="00806735" w:rsidP="00806735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0673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38D78F" wp14:editId="0EB333C0">
            <wp:extent cx="3545132" cy="3054350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48995" cy="3057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82FFE" w14:textId="0B36329E" w:rsidR="000E08A4" w:rsidRDefault="000E08A4" w:rsidP="00806735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E08A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2751EE" wp14:editId="2EC9B51F">
            <wp:extent cx="3456688" cy="297815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59951" cy="2980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12153" w14:textId="5AE9CA97" w:rsidR="00E96BB9" w:rsidRDefault="006B6E1C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elah proses lemmatisasi dan penghilangan stopwords dilakukan, hal yang dapat dilakukan selanjutnya yaitu proses vektorisasi</w:t>
      </w:r>
    </w:p>
    <w:p w14:paraId="560DDF8A" w14:textId="49DA62BF" w:rsidR="006B6E1C" w:rsidRDefault="006B6E1C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ktorisasi kata ada berbagai metode, yakni TF-IDF untuk pembobotan kata berdasarkan relevansi kata pada kumpulan dokumen, dan Word Embedding untuk vektorisasi kata berdasarkan makna relative sebuah kata dimana kata tersebut digunakan dalam sebuah kalimat.</w:t>
      </w:r>
    </w:p>
    <w:p w14:paraId="5A0B15FF" w14:textId="583C0343" w:rsidR="00B42670" w:rsidRDefault="00B42670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ngetahui performa klasifikasi, jangan lupa lakukan train test split agar kita mempunyai data untuk di test</w:t>
      </w:r>
    </w:p>
    <w:p w14:paraId="11561256" w14:textId="5A894749" w:rsidR="00B42670" w:rsidRDefault="00B42670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4267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F80B008" wp14:editId="25AD5E88">
            <wp:extent cx="5283200" cy="1185897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0259" cy="118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3D0EA" w14:textId="1389D7B5" w:rsidR="006B6E1C" w:rsidRDefault="005122A4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ggunakan TF IDF, jalankan kode berikut</w:t>
      </w:r>
    </w:p>
    <w:p w14:paraId="2A2501CA" w14:textId="059F243F" w:rsidR="005122A4" w:rsidRDefault="005122A4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122A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67FA8C3" wp14:editId="07803D3C">
            <wp:extent cx="5912485" cy="1626235"/>
            <wp:effectExtent l="0" t="0" r="0" b="0"/>
            <wp:docPr id="6" name="Content Placeholder 7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C54A06A-7F6B-FC3E-97E9-B4C52B2B08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7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1C54A06A-7F6B-FC3E-97E9-B4C52B2B08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12485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E494C" w14:textId="02C822B5" w:rsidR="005122A4" w:rsidRDefault="005122A4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nggunakan random forest, jalankan kode berikut</w:t>
      </w:r>
    </w:p>
    <w:p w14:paraId="52E83AB7" w14:textId="306587AB" w:rsidR="005122A4" w:rsidRDefault="005122A4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122A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2C4E7BB" wp14:editId="65DB7D5F">
            <wp:extent cx="4629150" cy="2115956"/>
            <wp:effectExtent l="0" t="0" r="0" b="0"/>
            <wp:docPr id="9" name="Picture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F1DD6A2-B147-86E1-740F-69AAA30CCD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3F1DD6A2-B147-86E1-740F-69AAA30CCD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0749" cy="211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28303" w14:textId="341955D0" w:rsidR="005122A4" w:rsidRDefault="005122A4" w:rsidP="000F3F86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ultinomialNB, jalankan kode berikut</w:t>
      </w:r>
    </w:p>
    <w:p w14:paraId="4AFDD0BF" w14:textId="1E67BDB1" w:rsidR="005122A4" w:rsidRDefault="005122A4" w:rsidP="005122A4">
      <w:pPr>
        <w:pStyle w:val="ListParagraph"/>
        <w:tabs>
          <w:tab w:val="left" w:pos="2625"/>
        </w:tabs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5122A4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40F27A1" wp14:editId="791DACC5">
            <wp:extent cx="3911600" cy="2081201"/>
            <wp:effectExtent l="0" t="0" r="0" b="0"/>
            <wp:docPr id="5" name="Picture 4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0BA3C54-76E3-ED16-184B-4A636E633D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A0BA3C54-76E3-ED16-184B-4A636E633D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16984" cy="208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4F6A3" w14:textId="39CC423A" w:rsidR="005122A4" w:rsidRDefault="005122A4" w:rsidP="005122A4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nggunakan neural network, gunakan tensorflow / pytorch untuk mendefinisikan konfigurasi tiap layernya</w:t>
      </w:r>
      <w:r w:rsidR="00587261">
        <w:rPr>
          <w:rFonts w:ascii="Times New Roman" w:hAnsi="Times New Roman" w:cs="Times New Roman"/>
          <w:sz w:val="24"/>
          <w:szCs w:val="24"/>
        </w:rPr>
        <w:t xml:space="preserve">. Seluruh metode diatas dengan asumsi bahwa data teks sudah direpresentasikan dengan </w:t>
      </w:r>
      <w:r w:rsidR="00B42670">
        <w:rPr>
          <w:rFonts w:ascii="Times New Roman" w:hAnsi="Times New Roman" w:cs="Times New Roman"/>
          <w:sz w:val="24"/>
          <w:szCs w:val="24"/>
        </w:rPr>
        <w:t>vector</w:t>
      </w:r>
    </w:p>
    <w:p w14:paraId="326801A9" w14:textId="43EEF68C" w:rsidR="00B42670" w:rsidRDefault="00B42670" w:rsidP="005122A4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4267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870749D" wp14:editId="5294451C">
            <wp:extent cx="4089400" cy="2145057"/>
            <wp:effectExtent l="0" t="0" r="6350" b="762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98465" cy="2149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A09F2" w14:textId="64C72DEC" w:rsidR="00B42670" w:rsidRPr="009E3A47" w:rsidRDefault="00B42670" w:rsidP="009E3A47">
      <w:pPr>
        <w:pStyle w:val="ListParagraph"/>
        <w:numPr>
          <w:ilvl w:val="0"/>
          <w:numId w:val="15"/>
        </w:numPr>
        <w:tabs>
          <w:tab w:val="left" w:pos="2625"/>
        </w:tabs>
        <w:spacing w:before="240"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4267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E548AF0" wp14:editId="6D34ABE5">
            <wp:extent cx="5086350" cy="1108388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94874" cy="1110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B4692" w14:textId="77777777" w:rsidR="005122A4" w:rsidRDefault="005122A4" w:rsidP="005122A4">
      <w:pPr>
        <w:pStyle w:val="ListParagraph"/>
        <w:tabs>
          <w:tab w:val="left" w:pos="2625"/>
        </w:tabs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"/>
        <w:tblW w:w="9356" w:type="dxa"/>
        <w:tblInd w:w="-5" w:type="dxa"/>
        <w:tblLayout w:type="fixed"/>
        <w:tblLook w:val="0400" w:firstRow="0" w:lastRow="0" w:firstColumn="0" w:lastColumn="0" w:noHBand="0" w:noVBand="1"/>
      </w:tblPr>
      <w:tblGrid>
        <w:gridCol w:w="9356"/>
      </w:tblGrid>
      <w:tr w:rsidR="008D051D" w:rsidRPr="00FC3392" w14:paraId="10FBF874" w14:textId="77777777" w:rsidTr="00CF18B2">
        <w:tc>
          <w:tcPr>
            <w:tcW w:w="9356" w:type="dxa"/>
            <w:shd w:val="clear" w:color="auto" w:fill="2F5496"/>
            <w:vAlign w:val="center"/>
          </w:tcPr>
          <w:p w14:paraId="2E83CA7D" w14:textId="1AF743AB" w:rsidR="008D051D" w:rsidRPr="00FC3392" w:rsidRDefault="008D051D" w:rsidP="008E2A6E">
            <w:pPr>
              <w:spacing w:before="120" w:after="12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color w:val="FFFFFF"/>
              </w:rPr>
              <w:t>LATIHAN</w:t>
            </w:r>
            <w:r w:rsidR="0084238B">
              <w:rPr>
                <w:rFonts w:ascii="Times New Roman" w:hAnsi="Times New Roman" w:cs="Times New Roman"/>
                <w:b/>
                <w:color w:val="FFFFFF"/>
              </w:rPr>
              <w:t xml:space="preserve"> DAN TUGAS</w:t>
            </w:r>
            <w:r w:rsidR="00456799">
              <w:rPr>
                <w:rFonts w:ascii="Times New Roman" w:hAnsi="Times New Roman" w:cs="Times New Roman"/>
                <w:b/>
                <w:color w:val="FFFFFF"/>
              </w:rPr>
              <w:t xml:space="preserve"> PRAKTIKUM</w:t>
            </w:r>
          </w:p>
        </w:tc>
      </w:tr>
    </w:tbl>
    <w:p w14:paraId="3B7C6632" w14:textId="0D57D7CF" w:rsidR="008D051D" w:rsidRDefault="008D051D" w:rsidP="008E2A6E">
      <w:pPr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62CA40DD" w14:textId="4D230391" w:rsidR="000F3F86" w:rsidRDefault="000F3F86" w:rsidP="0084238B">
      <w:pPr>
        <w:pStyle w:val="ListParagraph"/>
        <w:numPr>
          <w:ilvl w:val="0"/>
          <w:numId w:val="16"/>
        </w:numPr>
        <w:spacing w:after="0" w:line="360" w:lineRule="auto"/>
        <w:ind w:left="81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Download data teks dari halaman berikut: </w:t>
      </w:r>
      <w:hyperlink r:id="rId21" w:history="1">
        <w:r w:rsidR="006B6E1C" w:rsidRPr="00002628">
          <w:rPr>
            <w:rStyle w:val="Hyperlink"/>
          </w:rPr>
          <w:t>https://raw.githubusercontent.com/ruzcmc/ClickbaitIndo-textclassifier/master/all_agree.csv</w:t>
        </w:r>
      </w:hyperlink>
      <w:r w:rsidR="006B6E1C">
        <w:t xml:space="preserve"> </w:t>
      </w:r>
    </w:p>
    <w:p w14:paraId="0E86BE99" w14:textId="56D2356F" w:rsidR="000F3F86" w:rsidRDefault="006B6E1C" w:rsidP="0084238B">
      <w:pPr>
        <w:pStyle w:val="ListParagraph"/>
        <w:numPr>
          <w:ilvl w:val="0"/>
          <w:numId w:val="16"/>
        </w:numPr>
        <w:spacing w:after="0" w:line="360" w:lineRule="auto"/>
        <w:ind w:left="81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Lakukan classification menggunakan metode MultinomialNB, RandomForest, dan metode klasifikasi pilihan kalian (terserah)</w:t>
      </w:r>
      <w:r w:rsidR="000F3F86">
        <w:rPr>
          <w:rFonts w:ascii="Times New Roman" w:hAnsi="Times New Roman" w:cs="Times New Roman"/>
          <w:iCs/>
          <w:sz w:val="24"/>
          <w:szCs w:val="24"/>
        </w:rPr>
        <w:t xml:space="preserve"> dengan menggunakan fitur TF-IDF</w:t>
      </w:r>
    </w:p>
    <w:p w14:paraId="586E7AEC" w14:textId="4FCBD17D" w:rsidR="000F3F86" w:rsidRDefault="006B6E1C" w:rsidP="0084238B">
      <w:pPr>
        <w:pStyle w:val="ListParagraph"/>
        <w:numPr>
          <w:ilvl w:val="0"/>
          <w:numId w:val="16"/>
        </w:numPr>
        <w:spacing w:after="0" w:line="360" w:lineRule="auto"/>
        <w:ind w:left="81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Buat perbandingan performa ketiga metode supervised learning tersebut berdasarkan performanya (poin plus: lakukan cross validation)</w:t>
      </w:r>
    </w:p>
    <w:p w14:paraId="22ABC8FE" w14:textId="2C5C0F78" w:rsidR="00622285" w:rsidRDefault="00622285" w:rsidP="0084238B">
      <w:pPr>
        <w:pStyle w:val="ListParagraph"/>
        <w:numPr>
          <w:ilvl w:val="0"/>
          <w:numId w:val="16"/>
        </w:numPr>
        <w:spacing w:after="0" w:line="360" w:lineRule="auto"/>
        <w:ind w:left="81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Dokumentasikan setiap langkah </w:t>
      </w:r>
      <w:r w:rsidR="006C5D04">
        <w:rPr>
          <w:rFonts w:ascii="Times New Roman" w:hAnsi="Times New Roman" w:cs="Times New Roman"/>
          <w:iCs/>
          <w:sz w:val="24"/>
          <w:szCs w:val="24"/>
        </w:rPr>
        <w:t xml:space="preserve">diatas </w:t>
      </w:r>
      <w:r>
        <w:rPr>
          <w:rFonts w:ascii="Times New Roman" w:hAnsi="Times New Roman" w:cs="Times New Roman"/>
          <w:iCs/>
          <w:sz w:val="24"/>
          <w:szCs w:val="24"/>
        </w:rPr>
        <w:t xml:space="preserve">dan tulis laporannya </w:t>
      </w:r>
    </w:p>
    <w:p w14:paraId="438557F7" w14:textId="45A188E7" w:rsidR="00622285" w:rsidRPr="0084238B" w:rsidRDefault="00622285" w:rsidP="0084238B">
      <w:pPr>
        <w:pStyle w:val="ListParagraph"/>
        <w:numPr>
          <w:ilvl w:val="0"/>
          <w:numId w:val="16"/>
        </w:numPr>
        <w:spacing w:after="0" w:line="360" w:lineRule="auto"/>
        <w:ind w:left="81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Kumpulkan dalam format pdf</w:t>
      </w:r>
    </w:p>
    <w:sectPr w:rsidR="00622285" w:rsidRPr="0084238B">
      <w:headerReference w:type="default" r:id="rId22"/>
      <w:footerReference w:type="default" r:id="rId23"/>
      <w:pgSz w:w="12191" w:h="18711"/>
      <w:pgMar w:top="1746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2D695" w14:textId="77777777" w:rsidR="00493CAC" w:rsidRDefault="00493CAC">
      <w:pPr>
        <w:spacing w:after="0" w:line="240" w:lineRule="auto"/>
      </w:pPr>
      <w:r>
        <w:separator/>
      </w:r>
    </w:p>
  </w:endnote>
  <w:endnote w:type="continuationSeparator" w:id="0">
    <w:p w14:paraId="2A50C9E7" w14:textId="77777777" w:rsidR="00493CAC" w:rsidRDefault="00493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ell MT">
    <w:altName w:val="Bell MT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A47B0" w14:textId="77777777" w:rsidR="00591E37" w:rsidRPr="00591E37" w:rsidRDefault="004C74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spacing w:after="0" w:line="240" w:lineRule="auto"/>
      <w:ind w:left="-851" w:right="-895"/>
      <w:rPr>
        <w:color w:val="000000"/>
      </w:rPr>
    </w:pPr>
    <w:r w:rsidRPr="00591E37">
      <w:rPr>
        <w:color w:val="000000"/>
      </w:rPr>
      <w:tab/>
    </w:r>
    <w:r w:rsidRPr="00591E37">
      <w:rPr>
        <w:color w:val="000000"/>
      </w:rPr>
      <w:tab/>
    </w:r>
  </w:p>
  <w:p w14:paraId="2B71163C" w14:textId="6C387480" w:rsidR="0061718E" w:rsidRPr="00591E37" w:rsidRDefault="00591E37" w:rsidP="00591E3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>Program Studi S1 Teknologi Sains Data</w:t>
    </w:r>
  </w:p>
  <w:p w14:paraId="31A021F0" w14:textId="3EAABBB3" w:rsidR="00591E37" w:rsidRPr="00591E37" w:rsidRDefault="00591E37" w:rsidP="00591E3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40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>Fakultas Teknologi Maju &amp; Multidisiplin</w:t>
    </w:r>
  </w:p>
  <w:p w14:paraId="36EF9892" w14:textId="2B94F5F7" w:rsidR="00591E37" w:rsidRPr="00591E37" w:rsidRDefault="00591E37" w:rsidP="00591E3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40" w:lineRule="auto"/>
      <w:ind w:left="-851" w:right="-45"/>
      <w:jc w:val="right"/>
      <w:rPr>
        <w:color w:val="000000"/>
      </w:rPr>
    </w:pPr>
    <w:r w:rsidRPr="00591E37">
      <w:rPr>
        <w:rFonts w:ascii="Bell MT" w:hAnsi="Bell MT"/>
        <w:color w:val="000000"/>
      </w:rPr>
      <w:t>Universitas Airlangg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A2BB1" w14:textId="77777777" w:rsidR="00493CAC" w:rsidRDefault="00493CAC">
      <w:pPr>
        <w:spacing w:after="0" w:line="240" w:lineRule="auto"/>
      </w:pPr>
      <w:r>
        <w:separator/>
      </w:r>
    </w:p>
  </w:footnote>
  <w:footnote w:type="continuationSeparator" w:id="0">
    <w:p w14:paraId="760EC72E" w14:textId="77777777" w:rsidR="00493CAC" w:rsidRDefault="00493C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030EF" w14:textId="77777777" w:rsidR="002B238A" w:rsidRDefault="002B238A" w:rsidP="003A3376">
    <w:pPr>
      <w:spacing w:after="0" w:line="240" w:lineRule="auto"/>
      <w:ind w:left="-851"/>
      <w:jc w:val="center"/>
      <w:rPr>
        <w:rFonts w:ascii="Bell MT" w:eastAsia="Bookman Old Style" w:hAnsi="Bell MT" w:cs="Bookman Old Style"/>
        <w:b/>
        <w:color w:val="2E75B5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63A9"/>
    <w:multiLevelType w:val="hybridMultilevel"/>
    <w:tmpl w:val="788E4B4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7B97C55"/>
    <w:multiLevelType w:val="hybridMultilevel"/>
    <w:tmpl w:val="2EF6F65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31244"/>
    <w:multiLevelType w:val="hybridMultilevel"/>
    <w:tmpl w:val="1D9C5E4C"/>
    <w:lvl w:ilvl="0" w:tplc="76AAFA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F70D73"/>
    <w:multiLevelType w:val="hybridMultilevel"/>
    <w:tmpl w:val="70D657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A554FA"/>
    <w:multiLevelType w:val="hybridMultilevel"/>
    <w:tmpl w:val="89F4E488"/>
    <w:lvl w:ilvl="0" w:tplc="DDE2EB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F4929"/>
    <w:multiLevelType w:val="hybridMultilevel"/>
    <w:tmpl w:val="C268893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1D6557F"/>
    <w:multiLevelType w:val="hybridMultilevel"/>
    <w:tmpl w:val="30BAC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32244"/>
    <w:multiLevelType w:val="hybridMultilevel"/>
    <w:tmpl w:val="6C0801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97556"/>
    <w:multiLevelType w:val="hybridMultilevel"/>
    <w:tmpl w:val="7F06857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B67E66"/>
    <w:multiLevelType w:val="hybridMultilevel"/>
    <w:tmpl w:val="D5665F4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0E0AC4"/>
    <w:multiLevelType w:val="hybridMultilevel"/>
    <w:tmpl w:val="73A892DE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364D0A">
      <w:start w:val="1"/>
      <w:numFmt w:val="decimal"/>
      <w:lvlText w:val="%2."/>
      <w:lvlJc w:val="left"/>
      <w:pPr>
        <w:ind w:left="1440" w:hanging="360"/>
      </w:pPr>
      <w:rPr>
        <w:i w:val="0"/>
        <w:iCs w:val="0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4F28C9"/>
    <w:multiLevelType w:val="hybridMultilevel"/>
    <w:tmpl w:val="544EA536"/>
    <w:lvl w:ilvl="0" w:tplc="3809000F"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0844E5"/>
    <w:multiLevelType w:val="hybridMultilevel"/>
    <w:tmpl w:val="9E022718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9A1718"/>
    <w:multiLevelType w:val="hybridMultilevel"/>
    <w:tmpl w:val="90CE907E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EB681A"/>
    <w:multiLevelType w:val="hybridMultilevel"/>
    <w:tmpl w:val="0FB865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E1309F"/>
    <w:multiLevelType w:val="hybridMultilevel"/>
    <w:tmpl w:val="ED74FA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045588">
    <w:abstractNumId w:val="10"/>
  </w:num>
  <w:num w:numId="2" w16cid:durableId="1283607820">
    <w:abstractNumId w:val="7"/>
  </w:num>
  <w:num w:numId="3" w16cid:durableId="400324984">
    <w:abstractNumId w:val="8"/>
  </w:num>
  <w:num w:numId="4" w16cid:durableId="562061141">
    <w:abstractNumId w:val="15"/>
  </w:num>
  <w:num w:numId="5" w16cid:durableId="352956">
    <w:abstractNumId w:val="14"/>
  </w:num>
  <w:num w:numId="6" w16cid:durableId="1595553044">
    <w:abstractNumId w:val="4"/>
  </w:num>
  <w:num w:numId="7" w16cid:durableId="1088841902">
    <w:abstractNumId w:val="2"/>
  </w:num>
  <w:num w:numId="8" w16cid:durableId="888807847">
    <w:abstractNumId w:val="11"/>
  </w:num>
  <w:num w:numId="9" w16cid:durableId="973949752">
    <w:abstractNumId w:val="3"/>
  </w:num>
  <w:num w:numId="10" w16cid:durableId="10574203">
    <w:abstractNumId w:val="9"/>
  </w:num>
  <w:num w:numId="11" w16cid:durableId="1813404357">
    <w:abstractNumId w:val="13"/>
  </w:num>
  <w:num w:numId="12" w16cid:durableId="2103256461">
    <w:abstractNumId w:val="12"/>
  </w:num>
  <w:num w:numId="13" w16cid:durableId="762839750">
    <w:abstractNumId w:val="1"/>
  </w:num>
  <w:num w:numId="14" w16cid:durableId="1702053893">
    <w:abstractNumId w:val="6"/>
  </w:num>
  <w:num w:numId="15" w16cid:durableId="1903444575">
    <w:abstractNumId w:val="0"/>
  </w:num>
  <w:num w:numId="16" w16cid:durableId="424151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A0MDYxMTc3t7RU0lEKTi0uzszPAykwrgUAAf+G/SwAAAA="/>
  </w:docVars>
  <w:rsids>
    <w:rsidRoot w:val="0061718E"/>
    <w:rsid w:val="0001023C"/>
    <w:rsid w:val="00035474"/>
    <w:rsid w:val="00053C83"/>
    <w:rsid w:val="0006517B"/>
    <w:rsid w:val="00071CDC"/>
    <w:rsid w:val="00091ABD"/>
    <w:rsid w:val="000A1AC8"/>
    <w:rsid w:val="000A6669"/>
    <w:rsid w:val="000C2D0D"/>
    <w:rsid w:val="000E08A4"/>
    <w:rsid w:val="000F3F86"/>
    <w:rsid w:val="00123C33"/>
    <w:rsid w:val="0012475B"/>
    <w:rsid w:val="00126716"/>
    <w:rsid w:val="0014021F"/>
    <w:rsid w:val="001546A0"/>
    <w:rsid w:val="00160EDB"/>
    <w:rsid w:val="001619AD"/>
    <w:rsid w:val="001845FB"/>
    <w:rsid w:val="001A5681"/>
    <w:rsid w:val="001B3FCF"/>
    <w:rsid w:val="001D70DE"/>
    <w:rsid w:val="001E74D4"/>
    <w:rsid w:val="001F6B85"/>
    <w:rsid w:val="002208C6"/>
    <w:rsid w:val="002279C7"/>
    <w:rsid w:val="00233170"/>
    <w:rsid w:val="0023706F"/>
    <w:rsid w:val="002474A9"/>
    <w:rsid w:val="00253F14"/>
    <w:rsid w:val="00264AF0"/>
    <w:rsid w:val="002933F4"/>
    <w:rsid w:val="002959F6"/>
    <w:rsid w:val="00297379"/>
    <w:rsid w:val="002B238A"/>
    <w:rsid w:val="002B2981"/>
    <w:rsid w:val="002E70D3"/>
    <w:rsid w:val="003478D0"/>
    <w:rsid w:val="00351E67"/>
    <w:rsid w:val="0035381A"/>
    <w:rsid w:val="00366B99"/>
    <w:rsid w:val="003740AC"/>
    <w:rsid w:val="00397D74"/>
    <w:rsid w:val="003A3376"/>
    <w:rsid w:val="003B0D47"/>
    <w:rsid w:val="003B485A"/>
    <w:rsid w:val="003E090A"/>
    <w:rsid w:val="00410713"/>
    <w:rsid w:val="00412A81"/>
    <w:rsid w:val="0041386A"/>
    <w:rsid w:val="00427DB7"/>
    <w:rsid w:val="00432299"/>
    <w:rsid w:val="00437E6D"/>
    <w:rsid w:val="00441DB9"/>
    <w:rsid w:val="00456799"/>
    <w:rsid w:val="004720AA"/>
    <w:rsid w:val="0047520B"/>
    <w:rsid w:val="00480058"/>
    <w:rsid w:val="00482586"/>
    <w:rsid w:val="00493CAC"/>
    <w:rsid w:val="004C74B8"/>
    <w:rsid w:val="004D39C6"/>
    <w:rsid w:val="005044AF"/>
    <w:rsid w:val="00511165"/>
    <w:rsid w:val="005122A4"/>
    <w:rsid w:val="0052377B"/>
    <w:rsid w:val="00554E70"/>
    <w:rsid w:val="00573E32"/>
    <w:rsid w:val="00581765"/>
    <w:rsid w:val="00587261"/>
    <w:rsid w:val="00591E37"/>
    <w:rsid w:val="0059223E"/>
    <w:rsid w:val="005A169A"/>
    <w:rsid w:val="005B04F0"/>
    <w:rsid w:val="005B69C1"/>
    <w:rsid w:val="005C0567"/>
    <w:rsid w:val="005C5E08"/>
    <w:rsid w:val="005D1F9A"/>
    <w:rsid w:val="005D6F82"/>
    <w:rsid w:val="005F762B"/>
    <w:rsid w:val="0060136E"/>
    <w:rsid w:val="00602B3D"/>
    <w:rsid w:val="0061718E"/>
    <w:rsid w:val="00622285"/>
    <w:rsid w:val="00626B6E"/>
    <w:rsid w:val="0064038D"/>
    <w:rsid w:val="00644A1F"/>
    <w:rsid w:val="0064747C"/>
    <w:rsid w:val="006564C5"/>
    <w:rsid w:val="00663BDB"/>
    <w:rsid w:val="006805C9"/>
    <w:rsid w:val="0069640D"/>
    <w:rsid w:val="00697024"/>
    <w:rsid w:val="006975BB"/>
    <w:rsid w:val="006A724B"/>
    <w:rsid w:val="006B0FDB"/>
    <w:rsid w:val="006B6E1C"/>
    <w:rsid w:val="006C41B7"/>
    <w:rsid w:val="006C5D04"/>
    <w:rsid w:val="006E50F3"/>
    <w:rsid w:val="006F2A4F"/>
    <w:rsid w:val="00717EDE"/>
    <w:rsid w:val="0073261B"/>
    <w:rsid w:val="007600EA"/>
    <w:rsid w:val="00762A73"/>
    <w:rsid w:val="0076471B"/>
    <w:rsid w:val="00765103"/>
    <w:rsid w:val="0078531B"/>
    <w:rsid w:val="007A0AE5"/>
    <w:rsid w:val="007A102C"/>
    <w:rsid w:val="007A44B5"/>
    <w:rsid w:val="007B77EB"/>
    <w:rsid w:val="007C04BE"/>
    <w:rsid w:val="007C1349"/>
    <w:rsid w:val="007E314B"/>
    <w:rsid w:val="007E4B0A"/>
    <w:rsid w:val="007F439E"/>
    <w:rsid w:val="00806735"/>
    <w:rsid w:val="008162B7"/>
    <w:rsid w:val="0084238B"/>
    <w:rsid w:val="0084316D"/>
    <w:rsid w:val="0084443E"/>
    <w:rsid w:val="00853D88"/>
    <w:rsid w:val="00861A91"/>
    <w:rsid w:val="00865ADD"/>
    <w:rsid w:val="00870FEB"/>
    <w:rsid w:val="0088118A"/>
    <w:rsid w:val="0088132E"/>
    <w:rsid w:val="00895794"/>
    <w:rsid w:val="008A337C"/>
    <w:rsid w:val="008B100B"/>
    <w:rsid w:val="008B2FC7"/>
    <w:rsid w:val="008C51B9"/>
    <w:rsid w:val="008C5EEA"/>
    <w:rsid w:val="008D051D"/>
    <w:rsid w:val="008E2A6E"/>
    <w:rsid w:val="008F3190"/>
    <w:rsid w:val="00933F63"/>
    <w:rsid w:val="00941BED"/>
    <w:rsid w:val="009472AC"/>
    <w:rsid w:val="0095036D"/>
    <w:rsid w:val="00962F1C"/>
    <w:rsid w:val="009724C2"/>
    <w:rsid w:val="00973974"/>
    <w:rsid w:val="00977F7F"/>
    <w:rsid w:val="009C6982"/>
    <w:rsid w:val="009E3A47"/>
    <w:rsid w:val="009F085C"/>
    <w:rsid w:val="009F420F"/>
    <w:rsid w:val="00A23059"/>
    <w:rsid w:val="00A37F4D"/>
    <w:rsid w:val="00A477BA"/>
    <w:rsid w:val="00A74CFF"/>
    <w:rsid w:val="00A92D5F"/>
    <w:rsid w:val="00A94FCB"/>
    <w:rsid w:val="00A97A05"/>
    <w:rsid w:val="00AB6239"/>
    <w:rsid w:val="00B063F2"/>
    <w:rsid w:val="00B14185"/>
    <w:rsid w:val="00B23B98"/>
    <w:rsid w:val="00B27C91"/>
    <w:rsid w:val="00B42670"/>
    <w:rsid w:val="00B5050D"/>
    <w:rsid w:val="00B608FB"/>
    <w:rsid w:val="00B7452A"/>
    <w:rsid w:val="00BE797C"/>
    <w:rsid w:val="00BF0924"/>
    <w:rsid w:val="00BF3DD4"/>
    <w:rsid w:val="00C14655"/>
    <w:rsid w:val="00C238EA"/>
    <w:rsid w:val="00C53498"/>
    <w:rsid w:val="00C563B3"/>
    <w:rsid w:val="00C613A4"/>
    <w:rsid w:val="00C7484F"/>
    <w:rsid w:val="00C77930"/>
    <w:rsid w:val="00CA118D"/>
    <w:rsid w:val="00CA4CE6"/>
    <w:rsid w:val="00CC1529"/>
    <w:rsid w:val="00CC5889"/>
    <w:rsid w:val="00CE1256"/>
    <w:rsid w:val="00CE5156"/>
    <w:rsid w:val="00CF596E"/>
    <w:rsid w:val="00D10202"/>
    <w:rsid w:val="00D104C9"/>
    <w:rsid w:val="00D15AC7"/>
    <w:rsid w:val="00D31F61"/>
    <w:rsid w:val="00D47C51"/>
    <w:rsid w:val="00D47C7C"/>
    <w:rsid w:val="00D5248D"/>
    <w:rsid w:val="00D52F03"/>
    <w:rsid w:val="00D774FC"/>
    <w:rsid w:val="00D844CF"/>
    <w:rsid w:val="00D84BB8"/>
    <w:rsid w:val="00D86CD6"/>
    <w:rsid w:val="00DB1087"/>
    <w:rsid w:val="00DB5254"/>
    <w:rsid w:val="00DC3CCB"/>
    <w:rsid w:val="00DE103B"/>
    <w:rsid w:val="00DE2CB2"/>
    <w:rsid w:val="00DF73C3"/>
    <w:rsid w:val="00E028E0"/>
    <w:rsid w:val="00E50721"/>
    <w:rsid w:val="00E544B5"/>
    <w:rsid w:val="00E6315C"/>
    <w:rsid w:val="00E71B4D"/>
    <w:rsid w:val="00E746E4"/>
    <w:rsid w:val="00E96BB9"/>
    <w:rsid w:val="00EB2768"/>
    <w:rsid w:val="00EC5600"/>
    <w:rsid w:val="00EE61C4"/>
    <w:rsid w:val="00EF608B"/>
    <w:rsid w:val="00F115D0"/>
    <w:rsid w:val="00F1766E"/>
    <w:rsid w:val="00F41D20"/>
    <w:rsid w:val="00F428D5"/>
    <w:rsid w:val="00F527F4"/>
    <w:rsid w:val="00F64AB7"/>
    <w:rsid w:val="00F65393"/>
    <w:rsid w:val="00F71AE9"/>
    <w:rsid w:val="00F802A9"/>
    <w:rsid w:val="00F853C3"/>
    <w:rsid w:val="00F96846"/>
    <w:rsid w:val="00FB6A85"/>
    <w:rsid w:val="00FC015B"/>
    <w:rsid w:val="00FC3392"/>
    <w:rsid w:val="00FE638E"/>
    <w:rsid w:val="00FF26E0"/>
    <w:rsid w:val="00FF3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B448B"/>
  <w15:docId w15:val="{3D4E9154-011A-4A74-8F74-3306775C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F7F"/>
  </w:style>
  <w:style w:type="paragraph" w:styleId="Footer">
    <w:name w:val="footer"/>
    <w:basedOn w:val="Normal"/>
    <w:link w:val="Foot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F7F"/>
  </w:style>
  <w:style w:type="table" w:styleId="TableGrid">
    <w:name w:val="Table Grid"/>
    <w:basedOn w:val="TableNormal"/>
    <w:uiPriority w:val="39"/>
    <w:rsid w:val="00024F7F"/>
    <w:pPr>
      <w:spacing w:after="300" w:line="240" w:lineRule="auto"/>
    </w:pPr>
    <w:rPr>
      <w:rFonts w:eastAsia="Yu Mincho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229D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300" w:line="240" w:lineRule="auto"/>
    </w:pPr>
    <w:rPr>
      <w:sz w:val="24"/>
      <w:szCs w:val="24"/>
    </w:rPr>
    <w:tblPr>
      <w:tblStyleRowBandSize w:val="1"/>
      <w:tblStyleColBandSize w:val="1"/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567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56799"/>
    <w:rPr>
      <w:rFonts w:ascii="Courier New" w:eastAsia="Times New Roman" w:hAnsi="Courier New" w:cs="Courier New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8C51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51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9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raw.githubusercontent.com/ruzcmc/ClickbaitIndo-textclassifier/master/all_agree.csv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R7ljT8iGb/wwJ3iyptju5BYh1A==">AMUW2mWhYrtQFhGM+ORGWn5+pLx+Rr+55owRJ+V9yOZhaOjs42+vuh/2vanPO+p7eTRZGXBWhAT1khEHZgNLcfslsI/M8TtvItywNvY7zsp+eMFg3tsZDU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Ruzza</cp:lastModifiedBy>
  <cp:revision>9</cp:revision>
  <cp:lastPrinted>2022-03-01T12:49:00Z</cp:lastPrinted>
  <dcterms:created xsi:type="dcterms:W3CDTF">2022-10-11T02:42:00Z</dcterms:created>
  <dcterms:modified xsi:type="dcterms:W3CDTF">2022-10-11T03:07:00Z</dcterms:modified>
</cp:coreProperties>
</file>